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48FBCB" w14:textId="77777777" w:rsidR="0049236A" w:rsidRDefault="00E82B50">
      <w:r>
        <w:rPr>
          <w:noProof/>
          <w:lang w:eastAsia="en-GB"/>
        </w:rPr>
        <w:t xml:space="preserve">                                        </w:t>
      </w:r>
      <w:r w:rsidRPr="00E82B50">
        <w:rPr>
          <w:noProof/>
          <w:lang w:eastAsia="en-GB"/>
        </w:rPr>
        <w:drawing>
          <wp:inline distT="0" distB="0" distL="0" distR="0" wp14:anchorId="4DF06A9E" wp14:editId="1B37215E">
            <wp:extent cx="3042285" cy="7086600"/>
            <wp:effectExtent l="0" t="0" r="571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2285" cy="7086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49236A" w:rsidSect="00E82B50">
      <w:headerReference w:type="default" r:id="rId7"/>
      <w:pgSz w:w="11906" w:h="16838"/>
      <w:pgMar w:top="1440" w:right="282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243708" w14:textId="77777777" w:rsidR="00CC4A00" w:rsidRDefault="00CC4A00" w:rsidP="00143883">
      <w:pPr>
        <w:spacing w:after="0" w:line="240" w:lineRule="auto"/>
      </w:pPr>
      <w:r>
        <w:separator/>
      </w:r>
    </w:p>
  </w:endnote>
  <w:endnote w:type="continuationSeparator" w:id="0">
    <w:p w14:paraId="13A3AF46" w14:textId="77777777" w:rsidR="00CC4A00" w:rsidRDefault="00CC4A00" w:rsidP="001438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627F50" w14:textId="77777777" w:rsidR="00CC4A00" w:rsidRDefault="00CC4A00" w:rsidP="00143883">
      <w:pPr>
        <w:spacing w:after="0" w:line="240" w:lineRule="auto"/>
      </w:pPr>
      <w:r>
        <w:separator/>
      </w:r>
    </w:p>
  </w:footnote>
  <w:footnote w:type="continuationSeparator" w:id="0">
    <w:p w14:paraId="3BDC2099" w14:textId="77777777" w:rsidR="00CC4A00" w:rsidRDefault="00CC4A00" w:rsidP="001438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2F32BD" w14:textId="77777777" w:rsidR="00143883" w:rsidRDefault="00E82B50" w:rsidP="00E82B50">
    <w:pPr>
      <w:pStyle w:val="Header"/>
    </w:pPr>
    <w:r>
      <w:rPr>
        <w:noProof/>
        <w:lang w:eastAsia="en-GB"/>
      </w:rPr>
      <w:t xml:space="preserve">                                                                                                                      </w:t>
    </w:r>
    <w:r>
      <w:rPr>
        <w:noProof/>
        <w:lang w:eastAsia="en-GB"/>
      </w:rPr>
      <w:drawing>
        <wp:inline distT="0" distB="0" distL="0" distR="0" wp14:anchorId="74851D00" wp14:editId="31B686A8">
          <wp:extent cx="2679700" cy="508000"/>
          <wp:effectExtent l="0" t="0" r="6350" b="6350"/>
          <wp:docPr id="11" name="Picture 11" descr="New Imag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8" descr="New Image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79700" cy="508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3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2MTcxMTI0MAJhJR2l4NTi4sz8PJACw1oArpH7RywAAAA="/>
  </w:docVars>
  <w:rsids>
    <w:rsidRoot w:val="00143883"/>
    <w:rsid w:val="00143883"/>
    <w:rsid w:val="001B3826"/>
    <w:rsid w:val="0049236A"/>
    <w:rsid w:val="008B7C7F"/>
    <w:rsid w:val="00CC4A00"/>
    <w:rsid w:val="00E82B50"/>
    <w:rsid w:val="00E93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DE67A4A"/>
  <w15:chartTrackingRefBased/>
  <w15:docId w15:val="{BA9F750D-F12E-4E6A-A2F6-7DF06D04D4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438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3883"/>
  </w:style>
  <w:style w:type="paragraph" w:styleId="Footer">
    <w:name w:val="footer"/>
    <w:basedOn w:val="Normal"/>
    <w:link w:val="FooterChar"/>
    <w:uiPriority w:val="99"/>
    <w:unhideWhenUsed/>
    <w:rsid w:val="001438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388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</Words>
  <Characters>36</Characters>
  <Application>Microsoft Office Word</Application>
  <DocSecurity>0</DocSecurity>
  <Lines>1</Lines>
  <Paragraphs>1</Paragraphs>
  <ScaleCrop>false</ScaleCrop>
  <Company/>
  <LinksUpToDate>false</LinksUpToDate>
  <CharactersWithSpaces>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chana Sanap</dc:creator>
  <cp:keywords/>
  <dc:description/>
  <cp:lastModifiedBy>Jill Lupupa</cp:lastModifiedBy>
  <cp:revision>2</cp:revision>
  <dcterms:created xsi:type="dcterms:W3CDTF">2023-12-07T12:48:00Z</dcterms:created>
  <dcterms:modified xsi:type="dcterms:W3CDTF">2023-12-07T1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c699d35-34fb-45e3-b492-a2e8ca58a3c6</vt:lpwstr>
  </property>
</Properties>
</file>